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353074794"/>
        <w:docPartObj>
          <w:docPartGallery w:val="Cover Pages"/>
          <w:docPartUnique/>
        </w:docPartObj>
      </w:sdtPr>
      <w:sdtContent>
        <w:p w14:paraId="33CC53C6" w14:textId="76BF615B" w:rsidR="008545CE" w:rsidRDefault="008545CE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245"/>
          </w:tblGrid>
          <w:tr w:rsidR="008545CE" w14:paraId="39262939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Empresa"/>
                <w:id w:val="13406915"/>
                <w:placeholder>
                  <w:docPart w:val="786E708E0CE3405A930C84227C0B4C0B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40B6A008" w14:textId="3EA0B591" w:rsidR="008545CE" w:rsidRDefault="008545CE">
                    <w:pPr>
                      <w:pStyle w:val="SemEspaamento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Enzo Enrico &amp; Felipe Engler</w:t>
                    </w:r>
                  </w:p>
                </w:tc>
              </w:sdtContent>
            </w:sdt>
          </w:tr>
          <w:tr w:rsidR="008545CE" w14:paraId="426A40FA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ítulo"/>
                  <w:id w:val="13406919"/>
                  <w:placeholder>
                    <w:docPart w:val="DA09E2F6834F48DEA79AB3C27D080DDA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08085324" w14:textId="01EECA5C" w:rsidR="008545CE" w:rsidRDefault="008545CE">
                    <w:pPr>
                      <w:pStyle w:val="SemEspaamento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EDUK</w:t>
                    </w:r>
                  </w:p>
                </w:sdtContent>
              </w:sdt>
            </w:tc>
          </w:tr>
          <w:tr w:rsidR="008545CE" w14:paraId="4C58254A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ítulo"/>
                <w:id w:val="13406923"/>
                <w:placeholder>
                  <w:docPart w:val="7026A8098EAC46369CDF28F062508624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014B99CE" w14:textId="24113AC5" w:rsidR="008545CE" w:rsidRDefault="008545CE">
                    <w:pPr>
                      <w:pStyle w:val="SemEspaamento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Projeto Final PUCPR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97"/>
          </w:tblGrid>
          <w:tr w:rsidR="008545CE" w14:paraId="333F0931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or"/>
                  <w:id w:val="13406928"/>
                  <w:placeholder>
                    <w:docPart w:val="D9299D27E32945FFB054A12004549FD6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6C9B5D3A" w14:textId="25791C25" w:rsidR="008545CE" w:rsidRDefault="008545CE">
                    <w:pPr>
                      <w:pStyle w:val="SemEspaamento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a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a"/>
                  <w:tag w:val="Data"/>
                  <w:id w:val="13406932"/>
                  <w:placeholder>
                    <w:docPart w:val="6E26F024D6D444119E0C0A85A601F402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3-11-11T00:00:00Z">
                    <w:dateFormat w:val="d/M/yyyy"/>
                    <w:lid w:val="pt-BR"/>
                    <w:storeMappedDataAs w:val="dateTime"/>
                    <w:calendar w:val="gregorian"/>
                  </w:date>
                </w:sdtPr>
                <w:sdtContent>
                  <w:p w14:paraId="1F545B1B" w14:textId="158BEC5D" w:rsidR="008545CE" w:rsidRDefault="008545CE">
                    <w:pPr>
                      <w:pStyle w:val="SemEspaamento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11/11/2023</w:t>
                    </w:r>
                  </w:p>
                </w:sdtContent>
              </w:sdt>
              <w:p w14:paraId="0237D6FB" w14:textId="77777777" w:rsidR="008545CE" w:rsidRDefault="008545CE">
                <w:pPr>
                  <w:pStyle w:val="SemEspaamento"/>
                  <w:rPr>
                    <w:color w:val="4472C4" w:themeColor="accent1"/>
                  </w:rPr>
                </w:pPr>
              </w:p>
            </w:tc>
          </w:tr>
        </w:tbl>
        <w:p w14:paraId="088F17B3" w14:textId="7454DD6C" w:rsidR="008545CE" w:rsidRDefault="008545CE">
          <w:r>
            <w:br w:type="page"/>
          </w:r>
        </w:p>
      </w:sdtContent>
    </w:sdt>
    <w:sdt>
      <w:sdtPr>
        <w:id w:val="-151514255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eastAsia="en-US"/>
        </w:rPr>
      </w:sdtEndPr>
      <w:sdtContent>
        <w:p w14:paraId="6D1754F1" w14:textId="79CD44E4" w:rsidR="008545CE" w:rsidRDefault="008545CE">
          <w:pPr>
            <w:pStyle w:val="CabealhodoSumrio"/>
          </w:pPr>
          <w:r>
            <w:t>Sumário</w:t>
          </w:r>
        </w:p>
        <w:p w14:paraId="143ED08D" w14:textId="3436A32C" w:rsidR="00B577A5" w:rsidRDefault="008545CE">
          <w:pPr>
            <w:pStyle w:val="Sumrio1"/>
            <w:tabs>
              <w:tab w:val="right" w:leader="dot" w:pos="9061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0725029" w:history="1">
            <w:r w:rsidR="00B577A5" w:rsidRPr="00E51A04">
              <w:rPr>
                <w:rStyle w:val="Hyperlink"/>
                <w:rFonts w:ascii="Arial" w:hAnsi="Arial" w:cs="Arial"/>
                <w:b/>
                <w:bCs/>
                <w:noProof/>
              </w:rPr>
              <w:t>Contexto de Uso</w:t>
            </w:r>
            <w:r w:rsidR="00B577A5">
              <w:rPr>
                <w:noProof/>
                <w:webHidden/>
              </w:rPr>
              <w:tab/>
            </w:r>
            <w:r w:rsidR="00B577A5">
              <w:rPr>
                <w:noProof/>
                <w:webHidden/>
              </w:rPr>
              <w:fldChar w:fldCharType="begin"/>
            </w:r>
            <w:r w:rsidR="00B577A5">
              <w:rPr>
                <w:noProof/>
                <w:webHidden/>
              </w:rPr>
              <w:instrText xml:space="preserve"> PAGEREF _Toc150725029 \h </w:instrText>
            </w:r>
            <w:r w:rsidR="00B577A5">
              <w:rPr>
                <w:noProof/>
                <w:webHidden/>
              </w:rPr>
            </w:r>
            <w:r w:rsidR="00B577A5">
              <w:rPr>
                <w:noProof/>
                <w:webHidden/>
              </w:rPr>
              <w:fldChar w:fldCharType="separate"/>
            </w:r>
            <w:r w:rsidR="00686685">
              <w:rPr>
                <w:noProof/>
                <w:webHidden/>
              </w:rPr>
              <w:t>2</w:t>
            </w:r>
            <w:r w:rsidR="00B577A5">
              <w:rPr>
                <w:noProof/>
                <w:webHidden/>
              </w:rPr>
              <w:fldChar w:fldCharType="end"/>
            </w:r>
          </w:hyperlink>
        </w:p>
        <w:p w14:paraId="48D375EF" w14:textId="6A9FAB05" w:rsidR="00B577A5" w:rsidRDefault="00B577A5">
          <w:pPr>
            <w:pStyle w:val="Sumrio1"/>
            <w:tabs>
              <w:tab w:val="right" w:leader="dot" w:pos="9061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50725030" w:history="1">
            <w:r w:rsidRPr="00E51A04">
              <w:rPr>
                <w:rStyle w:val="Hyperlink"/>
                <w:rFonts w:ascii="Arial" w:hAnsi="Arial" w:cs="Arial"/>
                <w:b/>
                <w:bCs/>
                <w:noProof/>
              </w:rPr>
              <w:t>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25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668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01AF4" w14:textId="22D5E648" w:rsidR="00B577A5" w:rsidRDefault="00B577A5">
          <w:pPr>
            <w:pStyle w:val="Sumrio1"/>
            <w:tabs>
              <w:tab w:val="right" w:leader="dot" w:pos="9061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50725031" w:history="1">
            <w:r w:rsidRPr="00E51A04">
              <w:rPr>
                <w:rStyle w:val="Hyperlink"/>
                <w:rFonts w:ascii="Arial" w:hAnsi="Arial" w:cs="Arial"/>
                <w:b/>
                <w:bCs/>
                <w:noProof/>
              </w:rPr>
              <w:t>Descrição da Sol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25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668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6E745" w14:textId="4FF7E0A2" w:rsidR="00B577A5" w:rsidRDefault="00B577A5">
          <w:pPr>
            <w:pStyle w:val="Sumrio1"/>
            <w:tabs>
              <w:tab w:val="right" w:leader="dot" w:pos="9061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50725032" w:history="1">
            <w:r w:rsidRPr="00E51A04">
              <w:rPr>
                <w:rStyle w:val="Hyperlink"/>
                <w:rFonts w:ascii="Arial" w:hAnsi="Arial" w:cs="Arial"/>
                <w:b/>
                <w:bCs/>
                <w:noProof/>
              </w:rPr>
              <w:t>Protótipos de alta fidelidade (ou implementação da interface) dos requisitos mínimos do produto</w:t>
            </w:r>
            <w:r w:rsidRPr="00E51A04">
              <w:rPr>
                <w:rStyle w:val="Hyperlink"/>
                <w:rFonts w:ascii="Arial" w:hAnsi="Arial" w:cs="Arial"/>
                <w:b/>
                <w:bCs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25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668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28E46" w14:textId="431319CF" w:rsidR="008545CE" w:rsidRDefault="008545CE">
          <w:r>
            <w:rPr>
              <w:b/>
              <w:bCs/>
            </w:rPr>
            <w:fldChar w:fldCharType="end"/>
          </w:r>
        </w:p>
      </w:sdtContent>
    </w:sdt>
    <w:p w14:paraId="24743BEB" w14:textId="77777777" w:rsidR="008545CE" w:rsidRDefault="008545CE">
      <w:r>
        <w:br w:type="page"/>
      </w:r>
    </w:p>
    <w:p w14:paraId="7C25E9EB" w14:textId="78D5610F" w:rsidR="008545CE" w:rsidRDefault="008545CE" w:rsidP="008545CE">
      <w:pPr>
        <w:outlineLvl w:val="0"/>
        <w:rPr>
          <w:rFonts w:ascii="Arial" w:hAnsi="Arial" w:cs="Arial"/>
          <w:b/>
          <w:bCs/>
          <w:sz w:val="32"/>
          <w:szCs w:val="32"/>
        </w:rPr>
      </w:pPr>
      <w:bookmarkStart w:id="0" w:name="_Toc150725029"/>
      <w:r w:rsidRPr="008545CE">
        <w:rPr>
          <w:rFonts w:ascii="Arial" w:hAnsi="Arial" w:cs="Arial"/>
          <w:b/>
          <w:bCs/>
          <w:sz w:val="32"/>
          <w:szCs w:val="32"/>
        </w:rPr>
        <w:lastRenderedPageBreak/>
        <w:t>Contexto de Uso</w:t>
      </w:r>
      <w:bookmarkEnd w:id="0"/>
    </w:p>
    <w:p w14:paraId="79414F12" w14:textId="3062FF34" w:rsidR="008545CE" w:rsidRDefault="008545CE" w:rsidP="008545CE">
      <w:pPr>
        <w:rPr>
          <w:rFonts w:ascii="Arial" w:hAnsi="Arial" w:cs="Arial"/>
          <w:sz w:val="24"/>
          <w:szCs w:val="24"/>
        </w:rPr>
      </w:pPr>
      <w:r w:rsidRPr="008545CE">
        <w:rPr>
          <w:rFonts w:ascii="Arial" w:hAnsi="Arial" w:cs="Arial"/>
          <w:sz w:val="24"/>
          <w:szCs w:val="24"/>
        </w:rPr>
        <w:t>O sistema</w:t>
      </w:r>
      <w:r>
        <w:rPr>
          <w:rFonts w:ascii="Arial" w:hAnsi="Arial" w:cs="Arial"/>
          <w:sz w:val="24"/>
          <w:szCs w:val="24"/>
        </w:rPr>
        <w:t xml:space="preserve"> </w:t>
      </w:r>
      <w:r w:rsidRPr="008545CE">
        <w:rPr>
          <w:rFonts w:ascii="Arial" w:hAnsi="Arial" w:cs="Arial"/>
          <w:b/>
          <w:bCs/>
          <w:sz w:val="24"/>
          <w:szCs w:val="24"/>
        </w:rPr>
        <w:t>EDUK</w:t>
      </w:r>
      <w:r w:rsidRPr="008545CE">
        <w:rPr>
          <w:rFonts w:ascii="Arial" w:hAnsi="Arial" w:cs="Arial"/>
          <w:sz w:val="24"/>
          <w:szCs w:val="24"/>
        </w:rPr>
        <w:t xml:space="preserve"> é um aplicativo de gerenciamento acadêmico voltado para instituições de ensino superior. Ele visa facilitar a administração de cursos, matrículas, notas, e demais aspectos relacionados à gestão educacional. Destina-se a ser utilizado por coordenadores de curso, professores e alunos, proporcionando uma experiência integrada e eficiente.</w:t>
      </w:r>
    </w:p>
    <w:p w14:paraId="534BED27" w14:textId="77777777" w:rsidR="008545CE" w:rsidRDefault="008545CE" w:rsidP="008545CE">
      <w:pPr>
        <w:rPr>
          <w:rFonts w:ascii="Arial" w:hAnsi="Arial" w:cs="Arial"/>
          <w:sz w:val="24"/>
          <w:szCs w:val="24"/>
        </w:rPr>
      </w:pPr>
    </w:p>
    <w:p w14:paraId="22FAB4E9" w14:textId="3D5BD41C" w:rsidR="008545CE" w:rsidRPr="008545CE" w:rsidRDefault="008545CE" w:rsidP="008545CE">
      <w:pPr>
        <w:rPr>
          <w:rFonts w:ascii="Arial" w:hAnsi="Arial" w:cs="Arial"/>
          <w:sz w:val="24"/>
          <w:szCs w:val="24"/>
        </w:rPr>
      </w:pPr>
      <w:r w:rsidRPr="008545CE">
        <w:rPr>
          <w:rFonts w:ascii="Arial" w:hAnsi="Arial" w:cs="Arial"/>
          <w:sz w:val="24"/>
          <w:szCs w:val="24"/>
        </w:rPr>
        <w:t>O problema central enfrentado pelas instituições de ensino superior é a complexidade na gestão acadêmica, desde o controle de matrículas até o acompanhamento do desempenho dos alunos</w:t>
      </w:r>
      <w:r>
        <w:rPr>
          <w:rFonts w:ascii="Arial" w:hAnsi="Arial" w:cs="Arial"/>
          <w:sz w:val="24"/>
          <w:szCs w:val="24"/>
        </w:rPr>
        <w:t>, o mercado de hoje em dia não oferece soluções que possam suplementar a demanda</w:t>
      </w:r>
      <w:r w:rsidRPr="008545CE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8545CE">
        <w:rPr>
          <w:rFonts w:ascii="Arial" w:hAnsi="Arial" w:cs="Arial"/>
          <w:sz w:val="24"/>
          <w:szCs w:val="24"/>
        </w:rPr>
        <w:t>A</w:t>
      </w:r>
      <w:proofErr w:type="spellEnd"/>
      <w:r w:rsidRPr="008545CE">
        <w:rPr>
          <w:rFonts w:ascii="Arial" w:hAnsi="Arial" w:cs="Arial"/>
          <w:sz w:val="24"/>
          <w:szCs w:val="24"/>
        </w:rPr>
        <w:t xml:space="preserve"> falta de uma ferramenta integrada resulta em processos morosos, dificuldades na comunicação e potencial propensão a erros administrativos.</w:t>
      </w:r>
      <w:r>
        <w:rPr>
          <w:rFonts w:ascii="Arial" w:hAnsi="Arial" w:cs="Arial"/>
          <w:sz w:val="24"/>
          <w:szCs w:val="24"/>
        </w:rPr>
        <w:t xml:space="preserve"> Assim, com o </w:t>
      </w:r>
      <w:r>
        <w:rPr>
          <w:rFonts w:ascii="Arial" w:hAnsi="Arial" w:cs="Arial"/>
          <w:b/>
          <w:bCs/>
          <w:sz w:val="24"/>
          <w:szCs w:val="24"/>
        </w:rPr>
        <w:t>EDUK</w:t>
      </w:r>
      <w:r>
        <w:rPr>
          <w:rFonts w:ascii="Arial" w:hAnsi="Arial" w:cs="Arial"/>
          <w:sz w:val="24"/>
          <w:szCs w:val="24"/>
        </w:rPr>
        <w:t xml:space="preserve">, visamos eliminar a necessidade de softwares que </w:t>
      </w:r>
      <w:proofErr w:type="gramStart"/>
      <w:r>
        <w:rPr>
          <w:rFonts w:ascii="Arial" w:hAnsi="Arial" w:cs="Arial"/>
          <w:sz w:val="24"/>
          <w:szCs w:val="24"/>
        </w:rPr>
        <w:t>deixam a desejar</w:t>
      </w:r>
      <w:proofErr w:type="gramEnd"/>
      <w:r>
        <w:rPr>
          <w:rFonts w:ascii="Arial" w:hAnsi="Arial" w:cs="Arial"/>
          <w:sz w:val="24"/>
          <w:szCs w:val="24"/>
        </w:rPr>
        <w:t xml:space="preserve"> em instituições de ensino.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0BFA78C" w14:textId="77777777" w:rsidR="008545CE" w:rsidRDefault="008545CE" w:rsidP="008545CE">
      <w:pPr>
        <w:rPr>
          <w:rFonts w:ascii="Arial" w:hAnsi="Arial" w:cs="Arial"/>
          <w:sz w:val="24"/>
          <w:szCs w:val="24"/>
        </w:rPr>
      </w:pPr>
    </w:p>
    <w:p w14:paraId="1CCB5D2B" w14:textId="68F3727D" w:rsidR="008545CE" w:rsidRPr="008545CE" w:rsidRDefault="008545CE" w:rsidP="008545CE">
      <w:pPr>
        <w:rPr>
          <w:rFonts w:ascii="Arial" w:hAnsi="Arial" w:cs="Arial"/>
          <w:sz w:val="24"/>
          <w:szCs w:val="24"/>
        </w:rPr>
      </w:pPr>
      <w:r w:rsidRPr="008545CE">
        <w:rPr>
          <w:rFonts w:ascii="Arial" w:hAnsi="Arial" w:cs="Arial"/>
          <w:sz w:val="24"/>
          <w:szCs w:val="24"/>
        </w:rPr>
        <w:t xml:space="preserve">O </w:t>
      </w:r>
      <w:r w:rsidR="00A8541E">
        <w:rPr>
          <w:rFonts w:ascii="Arial" w:hAnsi="Arial" w:cs="Arial"/>
          <w:b/>
          <w:bCs/>
          <w:sz w:val="24"/>
          <w:szCs w:val="24"/>
        </w:rPr>
        <w:t xml:space="preserve">EDUK </w:t>
      </w:r>
      <w:r w:rsidRPr="008545CE">
        <w:rPr>
          <w:rFonts w:ascii="Arial" w:hAnsi="Arial" w:cs="Arial"/>
          <w:sz w:val="24"/>
          <w:szCs w:val="24"/>
        </w:rPr>
        <w:t>é projetado para atender a diferentes níveis de experiência com tecnologia:</w:t>
      </w:r>
    </w:p>
    <w:p w14:paraId="40C1EEFF" w14:textId="77777777" w:rsidR="008545CE" w:rsidRPr="008545CE" w:rsidRDefault="008545CE" w:rsidP="008545CE">
      <w:pPr>
        <w:rPr>
          <w:rFonts w:ascii="Arial" w:hAnsi="Arial" w:cs="Arial"/>
          <w:sz w:val="24"/>
          <w:szCs w:val="24"/>
        </w:rPr>
      </w:pPr>
    </w:p>
    <w:p w14:paraId="6AFA8533" w14:textId="77777777" w:rsidR="008545CE" w:rsidRPr="008545CE" w:rsidRDefault="008545CE" w:rsidP="008545CE">
      <w:pPr>
        <w:pStyle w:val="PargrafodaLista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Coordenadores de Curso</w:t>
      </w:r>
      <w:r w:rsidRPr="008545CE">
        <w:rPr>
          <w:rFonts w:ascii="Arial" w:hAnsi="Arial" w:cs="Arial"/>
          <w:sz w:val="24"/>
          <w:szCs w:val="24"/>
        </w:rPr>
        <w:t>: Espera-se que possuam um nível intermediário a avançado de experiência, dada a necessidade de administrar diversos aspectos do sistema.</w:t>
      </w:r>
    </w:p>
    <w:p w14:paraId="27D4EA31" w14:textId="77777777" w:rsidR="008545CE" w:rsidRPr="008545CE" w:rsidRDefault="008545CE" w:rsidP="008545CE">
      <w:pPr>
        <w:rPr>
          <w:rFonts w:ascii="Arial" w:hAnsi="Arial" w:cs="Arial"/>
          <w:sz w:val="24"/>
          <w:szCs w:val="24"/>
        </w:rPr>
      </w:pPr>
    </w:p>
    <w:p w14:paraId="2E292C99" w14:textId="392D227C" w:rsidR="008545CE" w:rsidRPr="008545CE" w:rsidRDefault="008545CE" w:rsidP="008545CE">
      <w:pPr>
        <w:pStyle w:val="PargrafodaLista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Professores</w:t>
      </w:r>
      <w:r w:rsidRPr="008545CE">
        <w:rPr>
          <w:rFonts w:ascii="Arial" w:hAnsi="Arial" w:cs="Arial"/>
          <w:sz w:val="24"/>
          <w:szCs w:val="24"/>
        </w:rPr>
        <w:t xml:space="preserve">: </w:t>
      </w:r>
      <w:r w:rsidR="00A8541E">
        <w:rPr>
          <w:rFonts w:ascii="Arial" w:hAnsi="Arial" w:cs="Arial"/>
          <w:sz w:val="24"/>
          <w:szCs w:val="24"/>
        </w:rPr>
        <w:t>Experiência básica com um computador será o suficiente para poder utilizar o sistema</w:t>
      </w:r>
    </w:p>
    <w:p w14:paraId="7CA0B867" w14:textId="77777777" w:rsidR="008545CE" w:rsidRPr="008545CE" w:rsidRDefault="008545CE" w:rsidP="008545CE">
      <w:pPr>
        <w:rPr>
          <w:rFonts w:ascii="Arial" w:hAnsi="Arial" w:cs="Arial"/>
          <w:sz w:val="24"/>
          <w:szCs w:val="24"/>
        </w:rPr>
      </w:pPr>
    </w:p>
    <w:p w14:paraId="43A1E3A9" w14:textId="3CCF4AEB" w:rsidR="008545CE" w:rsidRPr="008545CE" w:rsidRDefault="008545CE" w:rsidP="008545CE">
      <w:pPr>
        <w:pStyle w:val="PargrafodaLista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Alunos</w:t>
      </w:r>
      <w:r w:rsidRPr="008545CE">
        <w:rPr>
          <w:rFonts w:ascii="Arial" w:hAnsi="Arial" w:cs="Arial"/>
          <w:sz w:val="24"/>
          <w:szCs w:val="24"/>
        </w:rPr>
        <w:t>: O sistema é projetado para ser amigável para usuários com diversos níveis de experiência tecnológica, desde aqueles com conhecimentos básicos até os mais proficientes.</w:t>
      </w:r>
    </w:p>
    <w:p w14:paraId="1CA414C4" w14:textId="77777777" w:rsidR="008545CE" w:rsidRPr="008545CE" w:rsidRDefault="008545CE" w:rsidP="008545CE">
      <w:pPr>
        <w:rPr>
          <w:rFonts w:ascii="Arial" w:hAnsi="Arial" w:cs="Arial"/>
          <w:sz w:val="24"/>
          <w:szCs w:val="24"/>
        </w:rPr>
      </w:pPr>
    </w:p>
    <w:p w14:paraId="34B3DB6C" w14:textId="77777777" w:rsidR="00A8541E" w:rsidRDefault="00A8541E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02FD2F22" w14:textId="1390CA76" w:rsidR="008545CE" w:rsidRPr="008545CE" w:rsidRDefault="008545CE" w:rsidP="008545CE">
      <w:pPr>
        <w:outlineLvl w:val="0"/>
        <w:rPr>
          <w:rFonts w:ascii="Arial" w:hAnsi="Arial" w:cs="Arial"/>
          <w:b/>
          <w:bCs/>
          <w:sz w:val="32"/>
          <w:szCs w:val="32"/>
        </w:rPr>
      </w:pPr>
      <w:bookmarkStart w:id="1" w:name="_Toc150725030"/>
      <w:r w:rsidRPr="008545CE">
        <w:rPr>
          <w:rFonts w:ascii="Arial" w:hAnsi="Arial" w:cs="Arial"/>
          <w:b/>
          <w:bCs/>
          <w:sz w:val="32"/>
          <w:szCs w:val="32"/>
        </w:rPr>
        <w:lastRenderedPageBreak/>
        <w:t>Personas</w:t>
      </w:r>
      <w:bookmarkEnd w:id="1"/>
    </w:p>
    <w:p w14:paraId="643FD578" w14:textId="0348C3BD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Coordenador</w:t>
      </w:r>
      <w:r>
        <w:rPr>
          <w:rFonts w:ascii="Arial" w:hAnsi="Arial" w:cs="Arial"/>
          <w:b/>
          <w:bCs/>
          <w:sz w:val="24"/>
          <w:szCs w:val="24"/>
        </w:rPr>
        <w:t>a</w:t>
      </w:r>
      <w:r w:rsidRPr="00A8541E">
        <w:rPr>
          <w:rFonts w:ascii="Arial" w:hAnsi="Arial" w:cs="Arial"/>
          <w:b/>
          <w:bCs/>
          <w:sz w:val="24"/>
          <w:szCs w:val="24"/>
        </w:rPr>
        <w:t xml:space="preserve"> de Curso - Marcela</w:t>
      </w:r>
      <w:r w:rsidRPr="00A8541E">
        <w:rPr>
          <w:rFonts w:ascii="Arial" w:hAnsi="Arial" w:cs="Arial"/>
          <w:sz w:val="24"/>
          <w:szCs w:val="24"/>
        </w:rPr>
        <w:t>:</w:t>
      </w:r>
    </w:p>
    <w:p w14:paraId="7FED3F7F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Perfil</w:t>
      </w:r>
      <w:r w:rsidRPr="00A8541E">
        <w:rPr>
          <w:rFonts w:ascii="Arial" w:hAnsi="Arial" w:cs="Arial"/>
          <w:sz w:val="24"/>
          <w:szCs w:val="24"/>
        </w:rPr>
        <w:t>: Coordenadora experiente, com mais de 10 anos na instituição.</w:t>
      </w:r>
    </w:p>
    <w:p w14:paraId="4BA9E259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Desafios</w:t>
      </w:r>
      <w:r w:rsidRPr="00A8541E">
        <w:rPr>
          <w:rFonts w:ascii="Arial" w:hAnsi="Arial" w:cs="Arial"/>
          <w:sz w:val="24"/>
          <w:szCs w:val="24"/>
        </w:rPr>
        <w:t>: Manter a eficiência na gestão acadêmica, lidar com uma grande quantidade de informações e garantir a qualidade do ensino.</w:t>
      </w:r>
    </w:p>
    <w:p w14:paraId="4F5D49DF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Objetivos</w:t>
      </w:r>
      <w:r w:rsidRPr="00A8541E">
        <w:rPr>
          <w:rFonts w:ascii="Arial" w:hAnsi="Arial" w:cs="Arial"/>
          <w:sz w:val="24"/>
          <w:szCs w:val="24"/>
        </w:rPr>
        <w:t>: Simplificar processos administrativos, garantir a conformidade com regulamentações e promover a excelência acadêmica.</w:t>
      </w:r>
    </w:p>
    <w:p w14:paraId="5914F7F7" w14:textId="77777777" w:rsidR="00A8541E" w:rsidRDefault="00A8541E" w:rsidP="00A8541E">
      <w:pPr>
        <w:rPr>
          <w:rFonts w:ascii="Arial" w:hAnsi="Arial" w:cs="Arial"/>
          <w:sz w:val="24"/>
          <w:szCs w:val="24"/>
        </w:rPr>
      </w:pPr>
    </w:p>
    <w:p w14:paraId="48E7CC2C" w14:textId="1989DDF6" w:rsidR="00A8541E" w:rsidRPr="00A8541E" w:rsidRDefault="00A8541E" w:rsidP="00A8541E">
      <w:pPr>
        <w:rPr>
          <w:rFonts w:ascii="Arial" w:hAnsi="Arial" w:cs="Arial"/>
          <w:b/>
          <w:bCs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Professor(a) - João:</w:t>
      </w:r>
    </w:p>
    <w:p w14:paraId="7F909DDB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</w:p>
    <w:p w14:paraId="6A04CDA5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Perfil</w:t>
      </w:r>
      <w:r w:rsidRPr="00A8541E">
        <w:rPr>
          <w:rFonts w:ascii="Arial" w:hAnsi="Arial" w:cs="Arial"/>
          <w:sz w:val="24"/>
          <w:szCs w:val="24"/>
        </w:rPr>
        <w:t>: Professor com 5 anos de experiência no ensino superior.</w:t>
      </w:r>
    </w:p>
    <w:p w14:paraId="55523325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Desafios</w:t>
      </w:r>
      <w:r w:rsidRPr="00A8541E">
        <w:rPr>
          <w:rFonts w:ascii="Arial" w:hAnsi="Arial" w:cs="Arial"/>
          <w:sz w:val="24"/>
          <w:szCs w:val="24"/>
        </w:rPr>
        <w:t>: Gerenciar avaliações, manter o engajamento dos alunos e acompanhar o desempenho individual.</w:t>
      </w:r>
    </w:p>
    <w:p w14:paraId="4D80E41D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Objetivos</w:t>
      </w:r>
      <w:r w:rsidRPr="00A8541E">
        <w:rPr>
          <w:rFonts w:ascii="Arial" w:hAnsi="Arial" w:cs="Arial"/>
          <w:sz w:val="24"/>
          <w:szCs w:val="24"/>
        </w:rPr>
        <w:t>: Agilizar a correção de provas, melhorar a comunicação com os alunos e ter insights rápidos sobre o progresso da turma.</w:t>
      </w:r>
    </w:p>
    <w:p w14:paraId="55E40700" w14:textId="77777777" w:rsidR="00A8541E" w:rsidRDefault="00A8541E" w:rsidP="00A8541E">
      <w:pPr>
        <w:rPr>
          <w:rFonts w:ascii="Arial" w:hAnsi="Arial" w:cs="Arial"/>
          <w:sz w:val="24"/>
          <w:szCs w:val="24"/>
        </w:rPr>
      </w:pPr>
    </w:p>
    <w:p w14:paraId="64BC05EC" w14:textId="67878AC8" w:rsidR="00A8541E" w:rsidRPr="00A8541E" w:rsidRDefault="00A8541E" w:rsidP="00A8541E">
      <w:pPr>
        <w:rPr>
          <w:rFonts w:ascii="Arial" w:hAnsi="Arial" w:cs="Arial"/>
          <w:b/>
          <w:bCs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Estudante - Camila:</w:t>
      </w:r>
    </w:p>
    <w:p w14:paraId="1C3C2353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</w:p>
    <w:p w14:paraId="4A23F2E8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Perfil</w:t>
      </w:r>
      <w:r w:rsidRPr="00A8541E">
        <w:rPr>
          <w:rFonts w:ascii="Arial" w:hAnsi="Arial" w:cs="Arial"/>
          <w:sz w:val="24"/>
          <w:szCs w:val="24"/>
        </w:rPr>
        <w:t>: Aluna do primeiro ano com conhecimentos básicos de tecnologia.</w:t>
      </w:r>
    </w:p>
    <w:p w14:paraId="602A7A42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Desafios</w:t>
      </w:r>
      <w:r w:rsidRPr="00A8541E">
        <w:rPr>
          <w:rFonts w:ascii="Arial" w:hAnsi="Arial" w:cs="Arial"/>
          <w:sz w:val="24"/>
          <w:szCs w:val="24"/>
        </w:rPr>
        <w:t>: Acompanhar o cronograma acadêmico, entender critérios de avaliação e comunicar-se efetivamente com professores e colegas.</w:t>
      </w:r>
    </w:p>
    <w:p w14:paraId="6FB9BAAB" w14:textId="58A116DC" w:rsidR="008545C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b/>
          <w:bCs/>
          <w:sz w:val="24"/>
          <w:szCs w:val="24"/>
        </w:rPr>
        <w:t>Objetivos</w:t>
      </w:r>
      <w:r w:rsidRPr="00A8541E">
        <w:rPr>
          <w:rFonts w:ascii="Arial" w:hAnsi="Arial" w:cs="Arial"/>
          <w:sz w:val="24"/>
          <w:szCs w:val="24"/>
        </w:rPr>
        <w:t>: Facilitar a inscrição em disciplinas, ter acesso fácil às notas e entender claramente os requisitos de cada curso.</w:t>
      </w:r>
    </w:p>
    <w:p w14:paraId="46D1325C" w14:textId="77777777" w:rsidR="00A8541E" w:rsidRDefault="00A8541E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02838C14" w14:textId="158C6A28" w:rsidR="008545CE" w:rsidRPr="008545CE" w:rsidRDefault="008545CE" w:rsidP="008545CE">
      <w:pPr>
        <w:outlineLvl w:val="0"/>
        <w:rPr>
          <w:rFonts w:ascii="Arial" w:hAnsi="Arial" w:cs="Arial"/>
          <w:b/>
          <w:bCs/>
          <w:sz w:val="32"/>
          <w:szCs w:val="32"/>
        </w:rPr>
      </w:pPr>
      <w:bookmarkStart w:id="2" w:name="_Toc150725031"/>
      <w:r w:rsidRPr="008545CE">
        <w:rPr>
          <w:rFonts w:ascii="Arial" w:hAnsi="Arial" w:cs="Arial"/>
          <w:b/>
          <w:bCs/>
          <w:sz w:val="32"/>
          <w:szCs w:val="32"/>
        </w:rPr>
        <w:lastRenderedPageBreak/>
        <w:t>Descrição da Solução</w:t>
      </w:r>
      <w:bookmarkEnd w:id="2"/>
    </w:p>
    <w:p w14:paraId="1B6BC987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sz w:val="24"/>
          <w:szCs w:val="24"/>
        </w:rPr>
        <w:t>Gestão de Cursos e Disciplinas.</w:t>
      </w:r>
    </w:p>
    <w:p w14:paraId="111F098D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sz w:val="24"/>
          <w:szCs w:val="24"/>
        </w:rPr>
        <w:t>Acompanhamento de Desempenho Acadêmico Global.</w:t>
      </w:r>
    </w:p>
    <w:p w14:paraId="6EBE20F7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sz w:val="24"/>
          <w:szCs w:val="24"/>
        </w:rPr>
        <w:t>Relatórios de Matrículas e Taxas.</w:t>
      </w:r>
    </w:p>
    <w:p w14:paraId="164B00E4" w14:textId="120B118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sz w:val="24"/>
          <w:szCs w:val="24"/>
        </w:rPr>
        <w:t>Funcionalidades para Professores:</w:t>
      </w:r>
    </w:p>
    <w:p w14:paraId="566DD7A2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sz w:val="24"/>
          <w:szCs w:val="24"/>
        </w:rPr>
        <w:t>Lançamento de Notas e Comentários.</w:t>
      </w:r>
    </w:p>
    <w:p w14:paraId="4EF65384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sz w:val="24"/>
          <w:szCs w:val="24"/>
        </w:rPr>
        <w:t>Comunicação com Alunos e Coordenadores.</w:t>
      </w:r>
    </w:p>
    <w:p w14:paraId="5AEEDDD8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sz w:val="24"/>
          <w:szCs w:val="24"/>
        </w:rPr>
        <w:t>Agenda Acadêmica Pessoal.</w:t>
      </w:r>
    </w:p>
    <w:p w14:paraId="4BCAC88B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sz w:val="24"/>
          <w:szCs w:val="24"/>
        </w:rPr>
        <w:t>Inscrição e Visualização de Disciplinas.</w:t>
      </w:r>
    </w:p>
    <w:p w14:paraId="3D7C501E" w14:textId="77777777" w:rsidR="00A8541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sz w:val="24"/>
          <w:szCs w:val="24"/>
        </w:rPr>
        <w:t>Acesso às Notas e Feedbacks dos Professores.</w:t>
      </w:r>
    </w:p>
    <w:p w14:paraId="509C10C2" w14:textId="651A5DA5" w:rsidR="008545CE" w:rsidRPr="00A8541E" w:rsidRDefault="00A8541E" w:rsidP="00A8541E">
      <w:pPr>
        <w:rPr>
          <w:rFonts w:ascii="Arial" w:hAnsi="Arial" w:cs="Arial"/>
          <w:sz w:val="24"/>
          <w:szCs w:val="24"/>
        </w:rPr>
      </w:pPr>
      <w:r w:rsidRPr="00A8541E">
        <w:rPr>
          <w:rFonts w:ascii="Arial" w:hAnsi="Arial" w:cs="Arial"/>
          <w:sz w:val="24"/>
          <w:szCs w:val="24"/>
        </w:rPr>
        <w:t>Comunicação com Professores e Colegas.</w:t>
      </w:r>
    </w:p>
    <w:p w14:paraId="614930B9" w14:textId="77777777" w:rsidR="00A8541E" w:rsidRDefault="00A8541E" w:rsidP="008545CE">
      <w:pPr>
        <w:outlineLvl w:val="0"/>
        <w:rPr>
          <w:rFonts w:ascii="Arial" w:hAnsi="Arial" w:cs="Arial"/>
          <w:b/>
          <w:bCs/>
          <w:sz w:val="32"/>
          <w:szCs w:val="32"/>
        </w:rPr>
      </w:pPr>
    </w:p>
    <w:p w14:paraId="038591FD" w14:textId="610E6C61" w:rsidR="008545CE" w:rsidRPr="008545CE" w:rsidRDefault="008545CE" w:rsidP="008545CE">
      <w:pPr>
        <w:outlineLvl w:val="0"/>
        <w:rPr>
          <w:rFonts w:ascii="Arial" w:hAnsi="Arial" w:cs="Arial"/>
          <w:b/>
          <w:bCs/>
          <w:sz w:val="32"/>
          <w:szCs w:val="32"/>
        </w:rPr>
      </w:pPr>
      <w:bookmarkStart w:id="3" w:name="_Toc150725032"/>
      <w:r w:rsidRPr="008545CE">
        <w:rPr>
          <w:rFonts w:ascii="Arial" w:hAnsi="Arial" w:cs="Arial"/>
          <w:b/>
          <w:bCs/>
          <w:sz w:val="32"/>
          <w:szCs w:val="32"/>
        </w:rPr>
        <w:t>Protótipos de alta fidelidade (ou implementação da interface) dos requisitos mínimos d</w:t>
      </w:r>
      <w:r w:rsidR="00A8541E">
        <w:rPr>
          <w:rFonts w:ascii="Arial" w:hAnsi="Arial" w:cs="Arial"/>
          <w:b/>
          <w:bCs/>
          <w:sz w:val="32"/>
          <w:szCs w:val="32"/>
        </w:rPr>
        <w:t xml:space="preserve">o </w:t>
      </w:r>
      <w:r w:rsidRPr="008545CE">
        <w:rPr>
          <w:rFonts w:ascii="Arial" w:hAnsi="Arial" w:cs="Arial"/>
          <w:b/>
          <w:bCs/>
          <w:sz w:val="32"/>
          <w:szCs w:val="32"/>
        </w:rPr>
        <w:t>produto.</w:t>
      </w:r>
      <w:bookmarkEnd w:id="3"/>
    </w:p>
    <w:p w14:paraId="42939BC9" w14:textId="1CC4959C" w:rsidR="008545CE" w:rsidRDefault="00B577A5" w:rsidP="008545CE">
      <w:pPr>
        <w:rPr>
          <w:rFonts w:ascii="Arial" w:hAnsi="Arial" w:cs="Arial"/>
          <w:sz w:val="24"/>
          <w:szCs w:val="24"/>
          <w:u w:val="single"/>
        </w:rPr>
      </w:pPr>
      <w:r w:rsidRPr="00B577A5">
        <w:rPr>
          <w:rFonts w:ascii="Arial" w:hAnsi="Arial" w:cs="Arial"/>
          <w:sz w:val="24"/>
          <w:szCs w:val="24"/>
        </w:rPr>
        <w:t xml:space="preserve">Link para </w:t>
      </w:r>
      <w:proofErr w:type="spellStart"/>
      <w:r w:rsidRPr="00B577A5">
        <w:rPr>
          <w:rFonts w:ascii="Arial" w:hAnsi="Arial" w:cs="Arial"/>
          <w:sz w:val="24"/>
          <w:szCs w:val="24"/>
        </w:rPr>
        <w:t>figma</w:t>
      </w:r>
      <w:proofErr w:type="spellEnd"/>
      <w:r w:rsidRPr="00B577A5">
        <w:rPr>
          <w:rFonts w:ascii="Arial" w:hAnsi="Arial" w:cs="Arial"/>
          <w:sz w:val="24"/>
          <w:szCs w:val="24"/>
        </w:rPr>
        <w:t xml:space="preserve"> com protótipo:</w:t>
      </w:r>
      <w:r>
        <w:rPr>
          <w:rFonts w:ascii="Arial" w:hAnsi="Arial" w:cs="Arial"/>
          <w:sz w:val="24"/>
          <w:szCs w:val="24"/>
        </w:rPr>
        <w:t xml:space="preserve"> </w:t>
      </w:r>
      <w:hyperlink r:id="rId9" w:history="1">
        <w:r w:rsidRPr="00CA7738">
          <w:rPr>
            <w:rStyle w:val="Hyperlink"/>
            <w:rFonts w:ascii="Arial" w:hAnsi="Arial" w:cs="Arial"/>
            <w:sz w:val="24"/>
            <w:szCs w:val="24"/>
          </w:rPr>
          <w:t>https://www.figma.com/community/file/1305</w:t>
        </w:r>
        <w:r w:rsidRPr="00CA7738">
          <w:rPr>
            <w:rStyle w:val="Hyperlink"/>
            <w:rFonts w:ascii="Arial" w:hAnsi="Arial" w:cs="Arial"/>
            <w:sz w:val="24"/>
            <w:szCs w:val="24"/>
          </w:rPr>
          <w:t>7</w:t>
        </w:r>
        <w:r w:rsidRPr="00CA7738">
          <w:rPr>
            <w:rStyle w:val="Hyperlink"/>
            <w:rFonts w:ascii="Arial" w:hAnsi="Arial" w:cs="Arial"/>
            <w:sz w:val="24"/>
            <w:szCs w:val="24"/>
          </w:rPr>
          <w:t>23824440273716/eduk-hi-fidelity-design</w:t>
        </w:r>
      </w:hyperlink>
    </w:p>
    <w:p w14:paraId="5F257A20" w14:textId="15B7FD12" w:rsidR="00B577A5" w:rsidRPr="00B577A5" w:rsidRDefault="00B577A5" w:rsidP="008545CE">
      <w:pPr>
        <w:rPr>
          <w:rFonts w:ascii="Arial" w:hAnsi="Arial" w:cs="Arial"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443C85C0" wp14:editId="20B87E84">
            <wp:extent cx="5760085" cy="4095750"/>
            <wp:effectExtent l="0" t="0" r="0" b="0"/>
            <wp:docPr id="339342448" name="Imagem 15" descr="Interface gráfica do usuário, Aplicativo, Team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42448" name="Imagem 15" descr="Interface gráfica do usuário, Aplicativo, Teams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E3EAF8" wp14:editId="59F4D5BC">
            <wp:extent cx="5760085" cy="4095750"/>
            <wp:effectExtent l="0" t="0" r="0" b="0"/>
            <wp:docPr id="893329489" name="Imagem 14" descr="Interface gráfica do usu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29489" name="Imagem 14" descr="Interface gráfica do usuário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BA0C3B" wp14:editId="6FB6FC2A">
            <wp:extent cx="5760085" cy="4095750"/>
            <wp:effectExtent l="0" t="0" r="0" b="0"/>
            <wp:docPr id="1555157491" name="Imagem 13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157491" name="Imagem 13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73E8A2" wp14:editId="1E604EAD">
            <wp:extent cx="5760085" cy="4095750"/>
            <wp:effectExtent l="0" t="0" r="0" b="0"/>
            <wp:docPr id="1095201076" name="Imagem 12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201076" name="Imagem 12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B06758" wp14:editId="2892AF6A">
            <wp:extent cx="5760085" cy="4095750"/>
            <wp:effectExtent l="0" t="0" r="0" b="0"/>
            <wp:docPr id="1949213547" name="Imagem 11" descr="Interface gráfica do usuário, Texto, Aplicativo, chat ou mensagem de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213547" name="Imagem 11" descr="Interface gráfica do usuário, Texto, Aplicativo, chat ou mensagem de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79624E" wp14:editId="160A6A0A">
            <wp:extent cx="5760085" cy="4095750"/>
            <wp:effectExtent l="0" t="0" r="0" b="0"/>
            <wp:docPr id="1064379517" name="Imagem 10" descr="Tela de celular com publicação numa rede socia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379517" name="Imagem 10" descr="Tela de celular com publicação numa rede social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BCFAD1" wp14:editId="715647B9">
            <wp:extent cx="5760085" cy="4095750"/>
            <wp:effectExtent l="0" t="0" r="0" b="0"/>
            <wp:docPr id="1344943399" name="Imagem 9" descr="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943399" name="Imagem 9" descr="Interface gráfica do usuári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EEEB69" wp14:editId="7E828C88">
            <wp:extent cx="5760085" cy="4095750"/>
            <wp:effectExtent l="0" t="0" r="0" b="0"/>
            <wp:docPr id="1467216884" name="Imagem 8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216884" name="Imagem 8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C9D990" wp14:editId="13535222">
            <wp:extent cx="5760085" cy="4095750"/>
            <wp:effectExtent l="0" t="0" r="0" b="0"/>
            <wp:docPr id="659728285" name="Imagem 7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728285" name="Imagem 7" descr="Interface gráfica do usuário, Text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AC288C" wp14:editId="75B3F1E2">
            <wp:extent cx="5760085" cy="4095750"/>
            <wp:effectExtent l="0" t="0" r="0" b="0"/>
            <wp:docPr id="440825222" name="Imagem 6" descr="Texto sobre foto de gat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825222" name="Imagem 6" descr="Texto sobre foto de gato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9C8EC0" wp14:editId="5A07BB94">
            <wp:extent cx="5760085" cy="4095750"/>
            <wp:effectExtent l="0" t="0" r="0" b="0"/>
            <wp:docPr id="1980703067" name="Imagem 5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703067" name="Imagem 5" descr="Interface gráfica do usuário, Texto, Aplicativo, Email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1D3A62" wp14:editId="5AA07DD2">
            <wp:extent cx="5760085" cy="4095750"/>
            <wp:effectExtent l="0" t="0" r="0" b="0"/>
            <wp:docPr id="1845920730" name="Imagem 4" descr="Interface gráfica do usuário, Texto, Aplicativo, chat ou mensagem de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920730" name="Imagem 4" descr="Interface gráfica do usuário, Texto, Aplicativo, chat ou mensagem de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55AB40" wp14:editId="7623E8A2">
            <wp:extent cx="5760085" cy="4095750"/>
            <wp:effectExtent l="0" t="0" r="0" b="0"/>
            <wp:docPr id="642031655" name="Imagem 3" descr="Interface gráfica do usuário, Aplicativo, Team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031655" name="Imagem 3" descr="Interface gráfica do usuário, Aplicativo, Teams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97946F" wp14:editId="78267358">
            <wp:extent cx="5760085" cy="4095750"/>
            <wp:effectExtent l="0" t="0" r="0" b="0"/>
            <wp:docPr id="373571781" name="Imagem 2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571781" name="Imagem 2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264C87" wp14:editId="74303321">
            <wp:extent cx="5760085" cy="4095750"/>
            <wp:effectExtent l="0" t="0" r="0" b="0"/>
            <wp:docPr id="1944336636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336636" name="Imagem 1" descr="Interface gráfica do usuário, 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577A5" w:rsidRPr="00B577A5" w:rsidSect="008545CE">
      <w:headerReference w:type="default" r:id="rId25"/>
      <w:footerReference w:type="default" r:id="rId26"/>
      <w:pgSz w:w="11906" w:h="16838"/>
      <w:pgMar w:top="1418" w:right="1134" w:bottom="1418" w:left="1701" w:header="568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085F2" w14:textId="77777777" w:rsidR="00094A59" w:rsidRDefault="00094A59" w:rsidP="00AF7B75">
      <w:pPr>
        <w:spacing w:after="0" w:line="240" w:lineRule="auto"/>
      </w:pPr>
      <w:r>
        <w:separator/>
      </w:r>
    </w:p>
  </w:endnote>
  <w:endnote w:type="continuationSeparator" w:id="0">
    <w:p w14:paraId="6194AB65" w14:textId="77777777" w:rsidR="00094A59" w:rsidRDefault="00094A59" w:rsidP="00AF7B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5699602"/>
      <w:docPartObj>
        <w:docPartGallery w:val="Page Numbers (Bottom of Page)"/>
        <w:docPartUnique/>
      </w:docPartObj>
    </w:sdtPr>
    <w:sdtContent>
      <w:p w14:paraId="4A33735B" w14:textId="64890663" w:rsidR="009F390E" w:rsidRDefault="009F390E">
        <w:pPr>
          <w:pStyle w:val="Rodap"/>
          <w:jc w:val="right"/>
        </w:pPr>
        <w:r>
          <w:rPr>
            <w:noProof/>
            <w:lang w:eastAsia="pt-BR"/>
          </w:rPr>
          <w:drawing>
            <wp:anchor distT="0" distB="0" distL="114300" distR="114300" simplePos="0" relativeHeight="251661312" behindDoc="1" locked="0" layoutInCell="1" allowOverlap="1" wp14:anchorId="77C6ECB6" wp14:editId="346CC959">
              <wp:simplePos x="0" y="0"/>
              <wp:positionH relativeFrom="page">
                <wp:posOffset>19991</wp:posOffset>
              </wp:positionH>
              <wp:positionV relativeFrom="paragraph">
                <wp:posOffset>-635</wp:posOffset>
              </wp:positionV>
              <wp:extent cx="7571105" cy="779780"/>
              <wp:effectExtent l="0" t="0" r="0" b="1270"/>
              <wp:wrapNone/>
              <wp:docPr id="3" name="FOOTER_word_retrato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FOOTER_word_retrato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71105" cy="7797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7E73DE">
          <w:rPr>
            <w:noProof/>
          </w:rPr>
          <w:t>1</w:t>
        </w:r>
        <w:r>
          <w:fldChar w:fldCharType="end"/>
        </w:r>
      </w:p>
    </w:sdtContent>
  </w:sdt>
  <w:p w14:paraId="32DD35AA" w14:textId="187229FB" w:rsidR="009F390E" w:rsidRDefault="009F390E" w:rsidP="0042722F">
    <w:pPr>
      <w:pStyle w:val="Rodap"/>
      <w:tabs>
        <w:tab w:val="clear" w:pos="4252"/>
        <w:tab w:val="clear" w:pos="8504"/>
        <w:tab w:val="left" w:pos="150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FC6EB" w14:textId="77777777" w:rsidR="00094A59" w:rsidRDefault="00094A59" w:rsidP="00AF7B75">
      <w:pPr>
        <w:spacing w:after="0" w:line="240" w:lineRule="auto"/>
      </w:pPr>
      <w:r>
        <w:separator/>
      </w:r>
    </w:p>
  </w:footnote>
  <w:footnote w:type="continuationSeparator" w:id="0">
    <w:p w14:paraId="09C85B80" w14:textId="77777777" w:rsidR="00094A59" w:rsidRDefault="00094A59" w:rsidP="00AF7B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D927C" w14:textId="26934B37" w:rsidR="009F390E" w:rsidRPr="00840F0C" w:rsidRDefault="009F390E" w:rsidP="00002352">
    <w:pPr>
      <w:pStyle w:val="Cabealho"/>
      <w:jc w:val="center"/>
      <w:rPr>
        <w:rFonts w:ascii="Calibri" w:hAnsi="Calibri" w:cs="Calibri"/>
        <w:b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9264" behindDoc="1" locked="0" layoutInCell="1" allowOverlap="1" wp14:anchorId="64E4DDDE" wp14:editId="144E1FD2">
          <wp:simplePos x="0" y="0"/>
          <wp:positionH relativeFrom="page">
            <wp:posOffset>8540</wp:posOffset>
          </wp:positionH>
          <wp:positionV relativeFrom="paragraph">
            <wp:posOffset>-427355</wp:posOffset>
          </wp:positionV>
          <wp:extent cx="7567930" cy="1266825"/>
          <wp:effectExtent l="0" t="0" r="0" b="9525"/>
          <wp:wrapNone/>
          <wp:docPr id="1" name="HEADER_word_retrat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_word_retrat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7567930" cy="1266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63360" behindDoc="0" locked="0" layoutInCell="1" allowOverlap="1" wp14:anchorId="52F00AC5" wp14:editId="7D0D26EC">
          <wp:simplePos x="0" y="0"/>
          <wp:positionH relativeFrom="margin">
            <wp:posOffset>5689600</wp:posOffset>
          </wp:positionH>
          <wp:positionV relativeFrom="paragraph">
            <wp:posOffset>29210</wp:posOffset>
          </wp:positionV>
          <wp:extent cx="557826" cy="501164"/>
          <wp:effectExtent l="0" t="0" r="0" b="0"/>
          <wp:wrapNone/>
          <wp:docPr id="2" name="Gráfico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7826" cy="5011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40F0C">
      <w:rPr>
        <w:rFonts w:ascii="Calibri" w:hAnsi="Calibri" w:cs="Calibri"/>
        <w:b/>
        <w:sz w:val="20"/>
        <w:szCs w:val="20"/>
      </w:rPr>
      <w:t>PONTIFÍCIA UNIVERSIDADE CATÓLICA DO PARANÁ</w:t>
    </w:r>
  </w:p>
  <w:p w14:paraId="3BC981E1" w14:textId="1882990C" w:rsidR="009F390E" w:rsidRPr="00840F0C" w:rsidRDefault="009F390E" w:rsidP="00002352">
    <w:pPr>
      <w:pStyle w:val="Cabealho"/>
      <w:jc w:val="center"/>
      <w:rPr>
        <w:rFonts w:ascii="Calibri" w:hAnsi="Calibri" w:cs="Calibri"/>
        <w:b/>
        <w:sz w:val="20"/>
        <w:szCs w:val="20"/>
      </w:rPr>
    </w:pPr>
    <w:r w:rsidRPr="00840F0C">
      <w:rPr>
        <w:rFonts w:ascii="Calibri" w:hAnsi="Calibri" w:cs="Calibri"/>
        <w:b/>
        <w:sz w:val="20"/>
        <w:szCs w:val="20"/>
      </w:rPr>
      <w:t>BACHA</w:t>
    </w:r>
    <w:r>
      <w:rPr>
        <w:rFonts w:ascii="Calibri" w:hAnsi="Calibri" w:cs="Calibri"/>
        <w:b/>
        <w:sz w:val="20"/>
        <w:szCs w:val="20"/>
      </w:rPr>
      <w:t>RELADO EM ENGENHARIA DE SOFTWARE</w:t>
    </w:r>
  </w:p>
  <w:p w14:paraId="3C885E9E" w14:textId="7694F115" w:rsidR="009F390E" w:rsidRPr="00840F0C" w:rsidRDefault="009F390E" w:rsidP="00002352">
    <w:pPr>
      <w:pStyle w:val="Cabealho"/>
      <w:jc w:val="center"/>
      <w:rPr>
        <w:rFonts w:ascii="Calibri" w:hAnsi="Calibri" w:cs="Calibri"/>
        <w:b/>
        <w:sz w:val="20"/>
        <w:szCs w:val="20"/>
      </w:rPr>
    </w:pPr>
    <w:r>
      <w:rPr>
        <w:rFonts w:ascii="Calibri" w:hAnsi="Calibri" w:cs="Calibri"/>
        <w:b/>
        <w:sz w:val="20"/>
        <w:szCs w:val="20"/>
      </w:rPr>
      <w:t xml:space="preserve">Disciplina: </w:t>
    </w:r>
    <w:r w:rsidR="001269FC">
      <w:rPr>
        <w:rFonts w:ascii="Calibri" w:hAnsi="Calibri" w:cs="Calibri"/>
        <w:b/>
        <w:sz w:val="20"/>
        <w:szCs w:val="20"/>
      </w:rPr>
      <w:t>IHC</w:t>
    </w:r>
    <w:r>
      <w:rPr>
        <w:rFonts w:ascii="Calibri" w:hAnsi="Calibri" w:cs="Calibri"/>
        <w:b/>
        <w:sz w:val="20"/>
        <w:szCs w:val="20"/>
      </w:rPr>
      <w:t xml:space="preserve"> - Turma: U</w:t>
    </w:r>
  </w:p>
  <w:p w14:paraId="56A2B0FC" w14:textId="0A7CFAD0" w:rsidR="009F390E" w:rsidRDefault="001269FC" w:rsidP="00002352">
    <w:pPr>
      <w:pStyle w:val="Cabealho"/>
      <w:jc w:val="center"/>
      <w:rPr>
        <w:rFonts w:ascii="Calibri" w:hAnsi="Calibri" w:cs="Calibri"/>
        <w:b/>
        <w:sz w:val="20"/>
        <w:szCs w:val="20"/>
      </w:rPr>
    </w:pPr>
    <w:r>
      <w:rPr>
        <w:rFonts w:ascii="Calibri" w:hAnsi="Calibri" w:cs="Calibri"/>
        <w:b/>
        <w:sz w:val="20"/>
        <w:szCs w:val="20"/>
      </w:rPr>
      <w:t>2</w:t>
    </w:r>
    <w:r w:rsidR="009F390E">
      <w:rPr>
        <w:rFonts w:ascii="Calibri" w:hAnsi="Calibri" w:cs="Calibri"/>
        <w:b/>
        <w:sz w:val="20"/>
        <w:szCs w:val="20"/>
      </w:rPr>
      <w:t>° Semestre/2023</w:t>
    </w:r>
  </w:p>
  <w:p w14:paraId="067183B6" w14:textId="4E6069C2" w:rsidR="009F390E" w:rsidRDefault="009F390E" w:rsidP="00002352">
    <w:pPr>
      <w:pStyle w:val="Cabealho"/>
      <w:jc w:val="center"/>
    </w:pPr>
    <w:proofErr w:type="spellStart"/>
    <w:r>
      <w:rPr>
        <w:rFonts w:ascii="Calibri" w:hAnsi="Calibri" w:cs="Calibri"/>
        <w:b/>
        <w:sz w:val="20"/>
        <w:szCs w:val="20"/>
      </w:rPr>
      <w:t>Profª</w:t>
    </w:r>
    <w:proofErr w:type="spellEnd"/>
    <w:r>
      <w:rPr>
        <w:rFonts w:ascii="Calibri" w:hAnsi="Calibri" w:cs="Calibri"/>
        <w:b/>
        <w:sz w:val="20"/>
        <w:szCs w:val="20"/>
      </w:rPr>
      <w:t>.: Aline Bamp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CA9B1BC"/>
    <w:multiLevelType w:val="hybridMultilevel"/>
    <w:tmpl w:val="402211C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FDCB34"/>
    <w:multiLevelType w:val="hybridMultilevel"/>
    <w:tmpl w:val="CBD793D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9F074ED"/>
    <w:multiLevelType w:val="hybridMultilevel"/>
    <w:tmpl w:val="E27EB628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A23C9"/>
    <w:multiLevelType w:val="hybridMultilevel"/>
    <w:tmpl w:val="CC44D81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9F0F6A8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A741F"/>
    <w:multiLevelType w:val="hybridMultilevel"/>
    <w:tmpl w:val="33606B2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D5164F"/>
    <w:multiLevelType w:val="multilevel"/>
    <w:tmpl w:val="0416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6" w15:restartNumberingAfterBreak="0">
    <w:nsid w:val="193006EC"/>
    <w:multiLevelType w:val="multilevel"/>
    <w:tmpl w:val="585A0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1B2F48"/>
    <w:multiLevelType w:val="hybridMultilevel"/>
    <w:tmpl w:val="549EBEC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0022F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25E1AF6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4631518"/>
    <w:multiLevelType w:val="hybridMultilevel"/>
    <w:tmpl w:val="F162D66C"/>
    <w:lvl w:ilvl="0" w:tplc="0416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26B22DF0"/>
    <w:multiLevelType w:val="hybridMultilevel"/>
    <w:tmpl w:val="FF6C9204"/>
    <w:lvl w:ilvl="0" w:tplc="358CC4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8C25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D0F5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6E9D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343E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78C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801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92F4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34CF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F1A21C1"/>
    <w:multiLevelType w:val="hybridMultilevel"/>
    <w:tmpl w:val="4D866442"/>
    <w:lvl w:ilvl="0" w:tplc="0416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327620E6"/>
    <w:multiLevelType w:val="hybridMultilevel"/>
    <w:tmpl w:val="E5882610"/>
    <w:lvl w:ilvl="0" w:tplc="04160017">
      <w:start w:val="1"/>
      <w:numFmt w:val="lowerLetter"/>
      <w:lvlText w:val="%1)"/>
      <w:lvlJc w:val="left"/>
      <w:pPr>
        <w:ind w:left="717" w:hanging="360"/>
      </w:p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4" w15:restartNumberingAfterBreak="0">
    <w:nsid w:val="34961DA2"/>
    <w:multiLevelType w:val="hybridMultilevel"/>
    <w:tmpl w:val="F9805382"/>
    <w:lvl w:ilvl="0" w:tplc="0BF2C7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BEB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661B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2663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AA0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ACAD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027D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92D9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5ED5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89B52E5"/>
    <w:multiLevelType w:val="hybridMultilevel"/>
    <w:tmpl w:val="C67884A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D02F25"/>
    <w:multiLevelType w:val="hybridMultilevel"/>
    <w:tmpl w:val="D83C2A7C"/>
    <w:lvl w:ilvl="0" w:tplc="04160001">
      <w:start w:val="1"/>
      <w:numFmt w:val="bullet"/>
      <w:lvlText w:val=""/>
      <w:lvlJc w:val="left"/>
      <w:pPr>
        <w:ind w:left="54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26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98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70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4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</w:abstractNum>
  <w:abstractNum w:abstractNumId="17" w15:restartNumberingAfterBreak="0">
    <w:nsid w:val="44F243BC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9B31E0"/>
    <w:multiLevelType w:val="hybridMultilevel"/>
    <w:tmpl w:val="164CCA4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80940"/>
    <w:multiLevelType w:val="multilevel"/>
    <w:tmpl w:val="7FECD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5A03A6"/>
    <w:multiLevelType w:val="hybridMultilevel"/>
    <w:tmpl w:val="6136B7D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620B0857"/>
    <w:multiLevelType w:val="multilevel"/>
    <w:tmpl w:val="62605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DF6084"/>
    <w:multiLevelType w:val="hybridMultilevel"/>
    <w:tmpl w:val="9FBEAB5E"/>
    <w:lvl w:ilvl="0" w:tplc="D9BA4B5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Calibri"/>
        <w:b/>
      </w:rPr>
    </w:lvl>
    <w:lvl w:ilvl="1" w:tplc="08DAE81E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70471EF2"/>
    <w:multiLevelType w:val="hybridMultilevel"/>
    <w:tmpl w:val="D2BAB1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4D45B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FAFC572"/>
    <w:multiLevelType w:val="hybridMultilevel"/>
    <w:tmpl w:val="02778DA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910309264">
    <w:abstractNumId w:val="24"/>
  </w:num>
  <w:num w:numId="2" w16cid:durableId="707489761">
    <w:abstractNumId w:val="3"/>
  </w:num>
  <w:num w:numId="3" w16cid:durableId="1290550375">
    <w:abstractNumId w:val="22"/>
  </w:num>
  <w:num w:numId="4" w16cid:durableId="2119906523">
    <w:abstractNumId w:val="6"/>
  </w:num>
  <w:num w:numId="5" w16cid:durableId="1894266914">
    <w:abstractNumId w:val="16"/>
  </w:num>
  <w:num w:numId="6" w16cid:durableId="1536886027">
    <w:abstractNumId w:val="20"/>
  </w:num>
  <w:num w:numId="7" w16cid:durableId="2015960189">
    <w:abstractNumId w:val="5"/>
  </w:num>
  <w:num w:numId="8" w16cid:durableId="490025400">
    <w:abstractNumId w:val="25"/>
  </w:num>
  <w:num w:numId="9" w16cid:durableId="526067872">
    <w:abstractNumId w:val="1"/>
  </w:num>
  <w:num w:numId="10" w16cid:durableId="1846901882">
    <w:abstractNumId w:val="7"/>
  </w:num>
  <w:num w:numId="11" w16cid:durableId="2018775660">
    <w:abstractNumId w:val="2"/>
  </w:num>
  <w:num w:numId="12" w16cid:durableId="766385655">
    <w:abstractNumId w:val="0"/>
  </w:num>
  <w:num w:numId="13" w16cid:durableId="697270138">
    <w:abstractNumId w:val="4"/>
  </w:num>
  <w:num w:numId="14" w16cid:durableId="1645163320">
    <w:abstractNumId w:val="21"/>
  </w:num>
  <w:num w:numId="15" w16cid:durableId="1264341914">
    <w:abstractNumId w:val="13"/>
  </w:num>
  <w:num w:numId="16" w16cid:durableId="1088770540">
    <w:abstractNumId w:val="17"/>
  </w:num>
  <w:num w:numId="17" w16cid:durableId="1943873742">
    <w:abstractNumId w:val="9"/>
  </w:num>
  <w:num w:numId="18" w16cid:durableId="250090999">
    <w:abstractNumId w:val="8"/>
  </w:num>
  <w:num w:numId="19" w16cid:durableId="827207461">
    <w:abstractNumId w:val="15"/>
  </w:num>
  <w:num w:numId="20" w16cid:durableId="300499650">
    <w:abstractNumId w:val="19"/>
  </w:num>
  <w:num w:numId="21" w16cid:durableId="515389628">
    <w:abstractNumId w:val="14"/>
  </w:num>
  <w:num w:numId="22" w16cid:durableId="1072195955">
    <w:abstractNumId w:val="11"/>
  </w:num>
  <w:num w:numId="23" w16cid:durableId="1426925464">
    <w:abstractNumId w:val="12"/>
  </w:num>
  <w:num w:numId="24" w16cid:durableId="961806342">
    <w:abstractNumId w:val="18"/>
  </w:num>
  <w:num w:numId="25" w16cid:durableId="13505209">
    <w:abstractNumId w:val="10"/>
  </w:num>
  <w:num w:numId="26" w16cid:durableId="76280467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MDE0MzcyMTS2MLBQ0lEKTi0uzszPAykwrAUALdOrlCwAAAA="/>
  </w:docVars>
  <w:rsids>
    <w:rsidRoot w:val="000E1477"/>
    <w:rsid w:val="00002352"/>
    <w:rsid w:val="000318C8"/>
    <w:rsid w:val="00032442"/>
    <w:rsid w:val="00037BAE"/>
    <w:rsid w:val="000445BE"/>
    <w:rsid w:val="0005601C"/>
    <w:rsid w:val="000610DE"/>
    <w:rsid w:val="000654CF"/>
    <w:rsid w:val="000749F4"/>
    <w:rsid w:val="00085D63"/>
    <w:rsid w:val="00094A59"/>
    <w:rsid w:val="000A0C69"/>
    <w:rsid w:val="000B78B2"/>
    <w:rsid w:val="000D08DC"/>
    <w:rsid w:val="000D10B1"/>
    <w:rsid w:val="000D5309"/>
    <w:rsid w:val="000E1477"/>
    <w:rsid w:val="000E1939"/>
    <w:rsid w:val="001116EC"/>
    <w:rsid w:val="0011237E"/>
    <w:rsid w:val="001269FC"/>
    <w:rsid w:val="001402B5"/>
    <w:rsid w:val="00141E46"/>
    <w:rsid w:val="0015360D"/>
    <w:rsid w:val="001848C0"/>
    <w:rsid w:val="00194268"/>
    <w:rsid w:val="0019464A"/>
    <w:rsid w:val="001A3006"/>
    <w:rsid w:val="001B735D"/>
    <w:rsid w:val="001C43F6"/>
    <w:rsid w:val="001E31CD"/>
    <w:rsid w:val="001F07B6"/>
    <w:rsid w:val="002041D7"/>
    <w:rsid w:val="00204AD3"/>
    <w:rsid w:val="002143E6"/>
    <w:rsid w:val="00263B36"/>
    <w:rsid w:val="00293696"/>
    <w:rsid w:val="002A0497"/>
    <w:rsid w:val="002A1C04"/>
    <w:rsid w:val="002D3C0F"/>
    <w:rsid w:val="002D745C"/>
    <w:rsid w:val="002E6653"/>
    <w:rsid w:val="003226F3"/>
    <w:rsid w:val="0034394D"/>
    <w:rsid w:val="00346D7C"/>
    <w:rsid w:val="00350D9A"/>
    <w:rsid w:val="003633BA"/>
    <w:rsid w:val="0037326D"/>
    <w:rsid w:val="00382D79"/>
    <w:rsid w:val="003A79DB"/>
    <w:rsid w:val="003C17D7"/>
    <w:rsid w:val="003C3082"/>
    <w:rsid w:val="003C36FE"/>
    <w:rsid w:val="00403802"/>
    <w:rsid w:val="0041322A"/>
    <w:rsid w:val="00414F6F"/>
    <w:rsid w:val="00424DB7"/>
    <w:rsid w:val="0042722F"/>
    <w:rsid w:val="00437D38"/>
    <w:rsid w:val="00452ED1"/>
    <w:rsid w:val="004649E5"/>
    <w:rsid w:val="00470DA5"/>
    <w:rsid w:val="004866D2"/>
    <w:rsid w:val="00496726"/>
    <w:rsid w:val="004A1F06"/>
    <w:rsid w:val="004B1B30"/>
    <w:rsid w:val="004C1A29"/>
    <w:rsid w:val="004E662D"/>
    <w:rsid w:val="004F2A82"/>
    <w:rsid w:val="004F7741"/>
    <w:rsid w:val="005218E3"/>
    <w:rsid w:val="00535BB4"/>
    <w:rsid w:val="00555F9F"/>
    <w:rsid w:val="005573D1"/>
    <w:rsid w:val="00563BBF"/>
    <w:rsid w:val="00564CA7"/>
    <w:rsid w:val="00575753"/>
    <w:rsid w:val="005A687A"/>
    <w:rsid w:val="005B35DF"/>
    <w:rsid w:val="005C0A85"/>
    <w:rsid w:val="005C6C63"/>
    <w:rsid w:val="005E2ADB"/>
    <w:rsid w:val="005E7F6C"/>
    <w:rsid w:val="005F7F22"/>
    <w:rsid w:val="00600C38"/>
    <w:rsid w:val="006141F5"/>
    <w:rsid w:val="00686685"/>
    <w:rsid w:val="006F0896"/>
    <w:rsid w:val="00704C55"/>
    <w:rsid w:val="00710B67"/>
    <w:rsid w:val="007130BE"/>
    <w:rsid w:val="0072755F"/>
    <w:rsid w:val="0073671D"/>
    <w:rsid w:val="007B53F1"/>
    <w:rsid w:val="007C0F99"/>
    <w:rsid w:val="007C1F11"/>
    <w:rsid w:val="007D5537"/>
    <w:rsid w:val="007E21FF"/>
    <w:rsid w:val="007E5196"/>
    <w:rsid w:val="007E73DE"/>
    <w:rsid w:val="00823F38"/>
    <w:rsid w:val="00843BC2"/>
    <w:rsid w:val="00847196"/>
    <w:rsid w:val="008545CE"/>
    <w:rsid w:val="00874C24"/>
    <w:rsid w:val="008815A3"/>
    <w:rsid w:val="008912E3"/>
    <w:rsid w:val="00900E94"/>
    <w:rsid w:val="00904A54"/>
    <w:rsid w:val="009179CB"/>
    <w:rsid w:val="00925E2B"/>
    <w:rsid w:val="009646D3"/>
    <w:rsid w:val="00991E22"/>
    <w:rsid w:val="009942E9"/>
    <w:rsid w:val="009A23AD"/>
    <w:rsid w:val="009D5258"/>
    <w:rsid w:val="009F390E"/>
    <w:rsid w:val="00A03FB4"/>
    <w:rsid w:val="00A328E9"/>
    <w:rsid w:val="00A34AB5"/>
    <w:rsid w:val="00A54E3C"/>
    <w:rsid w:val="00A65DDB"/>
    <w:rsid w:val="00A72460"/>
    <w:rsid w:val="00A8541E"/>
    <w:rsid w:val="00A95837"/>
    <w:rsid w:val="00AA1D8D"/>
    <w:rsid w:val="00AC37A3"/>
    <w:rsid w:val="00AC3F1E"/>
    <w:rsid w:val="00AC61F8"/>
    <w:rsid w:val="00AF0F48"/>
    <w:rsid w:val="00AF2353"/>
    <w:rsid w:val="00AF7B75"/>
    <w:rsid w:val="00B16D26"/>
    <w:rsid w:val="00B577A5"/>
    <w:rsid w:val="00B57D1E"/>
    <w:rsid w:val="00B64760"/>
    <w:rsid w:val="00B722C1"/>
    <w:rsid w:val="00B82307"/>
    <w:rsid w:val="00BA4C84"/>
    <w:rsid w:val="00BD70B2"/>
    <w:rsid w:val="00BF2145"/>
    <w:rsid w:val="00BF24F1"/>
    <w:rsid w:val="00BF7C3A"/>
    <w:rsid w:val="00C1588B"/>
    <w:rsid w:val="00C22188"/>
    <w:rsid w:val="00C24D3C"/>
    <w:rsid w:val="00C863A6"/>
    <w:rsid w:val="00C95DF6"/>
    <w:rsid w:val="00CA51F1"/>
    <w:rsid w:val="00CB54B1"/>
    <w:rsid w:val="00CD1667"/>
    <w:rsid w:val="00CD5D1C"/>
    <w:rsid w:val="00CD66D5"/>
    <w:rsid w:val="00CE7B3A"/>
    <w:rsid w:val="00D46D47"/>
    <w:rsid w:val="00D53042"/>
    <w:rsid w:val="00D80CCE"/>
    <w:rsid w:val="00DA5658"/>
    <w:rsid w:val="00DB0F3A"/>
    <w:rsid w:val="00DB561F"/>
    <w:rsid w:val="00DE5DF0"/>
    <w:rsid w:val="00DF5BF5"/>
    <w:rsid w:val="00E135BC"/>
    <w:rsid w:val="00E26D45"/>
    <w:rsid w:val="00E32676"/>
    <w:rsid w:val="00E4611F"/>
    <w:rsid w:val="00E604AF"/>
    <w:rsid w:val="00E8704C"/>
    <w:rsid w:val="00EC198A"/>
    <w:rsid w:val="00EC3BC5"/>
    <w:rsid w:val="00EC7C9A"/>
    <w:rsid w:val="00ED549B"/>
    <w:rsid w:val="00EF038E"/>
    <w:rsid w:val="00F050AD"/>
    <w:rsid w:val="00F06C04"/>
    <w:rsid w:val="00F1232E"/>
    <w:rsid w:val="00F242DD"/>
    <w:rsid w:val="00F24D0E"/>
    <w:rsid w:val="00F4108D"/>
    <w:rsid w:val="00F762F7"/>
    <w:rsid w:val="00FA52BB"/>
    <w:rsid w:val="00FB38DC"/>
    <w:rsid w:val="00FD4EE4"/>
    <w:rsid w:val="00FD6702"/>
    <w:rsid w:val="00FE1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AD4F4F"/>
  <w15:chartTrackingRefBased/>
  <w15:docId w15:val="{D632E005-3316-49E3-AF7F-745BFECB4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PargrafodaLista"/>
    <w:next w:val="CorpodeTexto"/>
    <w:link w:val="Ttulo1Char"/>
    <w:uiPriority w:val="99"/>
    <w:qFormat/>
    <w:rsid w:val="000E1477"/>
    <w:pPr>
      <w:spacing w:after="240" w:line="240" w:lineRule="auto"/>
      <w:ind w:left="0"/>
      <w:jc w:val="both"/>
      <w:outlineLvl w:val="0"/>
    </w:pPr>
    <w:rPr>
      <w:rFonts w:eastAsia="Arial" w:cs="Arial"/>
      <w:sz w:val="24"/>
      <w:szCs w:val="2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E1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9"/>
    <w:rsid w:val="000E1477"/>
    <w:rPr>
      <w:rFonts w:eastAsia="Arial" w:cs="Arial"/>
      <w:sz w:val="24"/>
      <w:szCs w:val="28"/>
      <w:lang w:eastAsia="pt-BR"/>
    </w:rPr>
  </w:style>
  <w:style w:type="paragraph" w:customStyle="1" w:styleId="CorpodeTexto">
    <w:name w:val="Corpo de Texto"/>
    <w:basedOn w:val="Normal"/>
    <w:link w:val="CorpodeTextoChar"/>
    <w:qFormat/>
    <w:rsid w:val="000E1477"/>
    <w:pPr>
      <w:spacing w:before="120" w:after="240" w:line="240" w:lineRule="auto"/>
      <w:jc w:val="both"/>
    </w:pPr>
    <w:rPr>
      <w:rFonts w:eastAsia="Arial" w:cs="Arial"/>
      <w:sz w:val="24"/>
      <w:lang w:eastAsia="pt-BR"/>
    </w:rPr>
  </w:style>
  <w:style w:type="paragraph" w:customStyle="1" w:styleId="TtulodeTabela">
    <w:name w:val="Título de Tabela"/>
    <w:basedOn w:val="Normal"/>
    <w:next w:val="Corpodetexto0"/>
    <w:qFormat/>
    <w:rsid w:val="000E1477"/>
    <w:pPr>
      <w:spacing w:after="0" w:line="240" w:lineRule="auto"/>
    </w:pPr>
    <w:rPr>
      <w:rFonts w:eastAsia="Arial" w:cstheme="majorHAnsi"/>
      <w:b/>
      <w:sz w:val="24"/>
      <w:szCs w:val="24"/>
      <w:lang w:eastAsia="pt-BR"/>
    </w:rPr>
  </w:style>
  <w:style w:type="paragraph" w:customStyle="1" w:styleId="ItemdeTabela">
    <w:name w:val="Item de Tabela"/>
    <w:basedOn w:val="TtulodeTabela"/>
    <w:qFormat/>
    <w:rsid w:val="000E1477"/>
    <w:rPr>
      <w:b w:val="0"/>
      <w:sz w:val="20"/>
    </w:rPr>
  </w:style>
  <w:style w:type="paragraph" w:styleId="PargrafodaLista">
    <w:name w:val="List Paragraph"/>
    <w:basedOn w:val="Normal"/>
    <w:uiPriority w:val="34"/>
    <w:qFormat/>
    <w:rsid w:val="000E1477"/>
    <w:pPr>
      <w:ind w:left="720"/>
      <w:contextualSpacing/>
    </w:pPr>
  </w:style>
  <w:style w:type="paragraph" w:styleId="Corpodetexto0">
    <w:name w:val="Body Text"/>
    <w:basedOn w:val="Normal"/>
    <w:link w:val="CorpodetextoChar0"/>
    <w:uiPriority w:val="99"/>
    <w:semiHidden/>
    <w:unhideWhenUsed/>
    <w:rsid w:val="000E1477"/>
    <w:pPr>
      <w:spacing w:after="120"/>
    </w:pPr>
  </w:style>
  <w:style w:type="character" w:customStyle="1" w:styleId="CorpodetextoChar0">
    <w:name w:val="Corpo de texto Char"/>
    <w:basedOn w:val="Fontepargpadro"/>
    <w:link w:val="Corpodetexto0"/>
    <w:uiPriority w:val="99"/>
    <w:semiHidden/>
    <w:rsid w:val="000E1477"/>
  </w:style>
  <w:style w:type="paragraph" w:styleId="Cabealho">
    <w:name w:val="header"/>
    <w:basedOn w:val="Normal"/>
    <w:link w:val="CabealhoChar"/>
    <w:unhideWhenUsed/>
    <w:rsid w:val="00AF7B7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F7B75"/>
  </w:style>
  <w:style w:type="paragraph" w:styleId="Rodap">
    <w:name w:val="footer"/>
    <w:basedOn w:val="Normal"/>
    <w:link w:val="RodapChar"/>
    <w:uiPriority w:val="99"/>
    <w:unhideWhenUsed/>
    <w:rsid w:val="00AF7B7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F7B75"/>
  </w:style>
  <w:style w:type="character" w:styleId="Refdecomentrio">
    <w:name w:val="annotation reference"/>
    <w:basedOn w:val="Fontepargpadro"/>
    <w:uiPriority w:val="99"/>
    <w:semiHidden/>
    <w:unhideWhenUsed/>
    <w:rsid w:val="00DF5BF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5BF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5BF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5BF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5BF5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5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5BF5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9646D3"/>
    <w:rPr>
      <w:color w:val="0563C1" w:themeColor="hyperlink"/>
      <w:u w:val="single"/>
    </w:rPr>
  </w:style>
  <w:style w:type="paragraph" w:customStyle="1" w:styleId="Default">
    <w:name w:val="Default"/>
    <w:rsid w:val="004A1F0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rsid w:val="004E662D"/>
    <w:rPr>
      <w:rFonts w:eastAsia="Arial" w:cs="Arial"/>
      <w:sz w:val="24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F050AD"/>
    <w:rPr>
      <w:color w:val="954F72" w:themeColor="followedHyperlink"/>
      <w:u w:val="single"/>
    </w:rPr>
  </w:style>
  <w:style w:type="table" w:styleId="TabeladeGradeClara">
    <w:name w:val="Grid Table Light"/>
    <w:basedOn w:val="Tabelanormal"/>
    <w:uiPriority w:val="40"/>
    <w:rsid w:val="000E19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rte">
    <w:name w:val="Strong"/>
    <w:basedOn w:val="Fontepargpadro"/>
    <w:uiPriority w:val="22"/>
    <w:qFormat/>
    <w:rsid w:val="000E1939"/>
    <w:rPr>
      <w:b/>
      <w:bCs/>
    </w:rPr>
  </w:style>
  <w:style w:type="paragraph" w:styleId="NormalWeb">
    <w:name w:val="Normal (Web)"/>
    <w:basedOn w:val="Normal"/>
    <w:uiPriority w:val="99"/>
    <w:unhideWhenUsed/>
    <w:rsid w:val="002D7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color">
    <w:name w:val="color"/>
    <w:basedOn w:val="Fontepargpadro"/>
    <w:rsid w:val="002D745C"/>
  </w:style>
  <w:style w:type="table" w:styleId="GradeClara">
    <w:name w:val="Light Grid"/>
    <w:basedOn w:val="Tabelanormal"/>
    <w:uiPriority w:val="62"/>
    <w:rsid w:val="00C1588B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normaltextrun">
    <w:name w:val="normaltextrun"/>
    <w:basedOn w:val="Fontepargpadro"/>
    <w:rsid w:val="00403802"/>
  </w:style>
  <w:style w:type="character" w:customStyle="1" w:styleId="eop">
    <w:name w:val="eop"/>
    <w:basedOn w:val="Fontepargpadro"/>
    <w:rsid w:val="00403802"/>
  </w:style>
  <w:style w:type="character" w:customStyle="1" w:styleId="spellingerror">
    <w:name w:val="spellingerror"/>
    <w:basedOn w:val="Fontepargpadro"/>
    <w:rsid w:val="00403802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5573D1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5573D1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5573D1"/>
    <w:rPr>
      <w:vertAlign w:val="superscript"/>
    </w:rPr>
  </w:style>
  <w:style w:type="paragraph" w:styleId="SemEspaamento">
    <w:name w:val="No Spacing"/>
    <w:link w:val="SemEspaamentoChar"/>
    <w:uiPriority w:val="1"/>
    <w:qFormat/>
    <w:rsid w:val="008545CE"/>
    <w:pPr>
      <w:spacing w:after="0" w:line="240" w:lineRule="auto"/>
    </w:pPr>
    <w:rPr>
      <w:rFonts w:eastAsiaTheme="minorEastAsia"/>
      <w:lang w:eastAsia="pt-BR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8545CE"/>
    <w:rPr>
      <w:rFonts w:eastAsiaTheme="minorEastAsia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8545CE"/>
    <w:pPr>
      <w:keepNext/>
      <w:keepLines/>
      <w:spacing w:before="240"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mrio1">
    <w:name w:val="toc 1"/>
    <w:basedOn w:val="Normal"/>
    <w:next w:val="Normal"/>
    <w:autoRedefine/>
    <w:uiPriority w:val="39"/>
    <w:unhideWhenUsed/>
    <w:rsid w:val="008545CE"/>
    <w:pPr>
      <w:spacing w:after="100"/>
    </w:pPr>
  </w:style>
  <w:style w:type="character" w:styleId="MenoPendente">
    <w:name w:val="Unresolved Mention"/>
    <w:basedOn w:val="Fontepargpadro"/>
    <w:uiPriority w:val="99"/>
    <w:semiHidden/>
    <w:unhideWhenUsed/>
    <w:rsid w:val="00B577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6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5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2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8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7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0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5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188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8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89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4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6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74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5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hyperlink" Target="https://www.figma.com/community/file/1305723824440273716/eduk-hi-fidelity-design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86E708E0CE3405A930C84227C0B4C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A0B342D-788A-4120-AF45-562B17975F17}"/>
      </w:docPartPr>
      <w:docPartBody>
        <w:p w:rsidR="00000000" w:rsidRDefault="00355AE4" w:rsidP="00355AE4">
          <w:pPr>
            <w:pStyle w:val="786E708E0CE3405A930C84227C0B4C0B"/>
          </w:pPr>
          <w:r>
            <w:rPr>
              <w:color w:val="2F5496" w:themeColor="accent1" w:themeShade="BF"/>
              <w:sz w:val="24"/>
              <w:szCs w:val="24"/>
            </w:rPr>
            <w:t>[Nome da empresa]</w:t>
          </w:r>
        </w:p>
      </w:docPartBody>
    </w:docPart>
    <w:docPart>
      <w:docPartPr>
        <w:name w:val="DA09E2F6834F48DEA79AB3C27D080D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B077E0B-4CF6-40E4-885D-FB88B70DA23F}"/>
      </w:docPartPr>
      <w:docPartBody>
        <w:p w:rsidR="00000000" w:rsidRDefault="00355AE4" w:rsidP="00355AE4">
          <w:pPr>
            <w:pStyle w:val="DA09E2F6834F48DEA79AB3C27D080DD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Título do documento]</w:t>
          </w:r>
        </w:p>
      </w:docPartBody>
    </w:docPart>
    <w:docPart>
      <w:docPartPr>
        <w:name w:val="7026A8098EAC46369CDF28F06250862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4BFFC68-E489-4F80-BC1F-81DC211AF26A}"/>
      </w:docPartPr>
      <w:docPartBody>
        <w:p w:rsidR="00000000" w:rsidRDefault="00355AE4" w:rsidP="00355AE4">
          <w:pPr>
            <w:pStyle w:val="7026A8098EAC46369CDF28F062508624"/>
          </w:pPr>
          <w:r>
            <w:rPr>
              <w:color w:val="2F5496" w:themeColor="accent1" w:themeShade="BF"/>
              <w:sz w:val="24"/>
              <w:szCs w:val="24"/>
            </w:rPr>
            <w:t>[Subtítulo do documento]</w:t>
          </w:r>
        </w:p>
      </w:docPartBody>
    </w:docPart>
    <w:docPart>
      <w:docPartPr>
        <w:name w:val="D9299D27E32945FFB054A12004549FD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E2D959F-AA25-4113-86AC-8C21903C29F8}"/>
      </w:docPartPr>
      <w:docPartBody>
        <w:p w:rsidR="00000000" w:rsidRDefault="00355AE4" w:rsidP="00355AE4">
          <w:pPr>
            <w:pStyle w:val="D9299D27E32945FFB054A12004549FD6"/>
          </w:pPr>
          <w:r>
            <w:rPr>
              <w:color w:val="4472C4" w:themeColor="accent1"/>
              <w:sz w:val="28"/>
              <w:szCs w:val="28"/>
            </w:rPr>
            <w:t>[Nome do autor]</w:t>
          </w:r>
        </w:p>
      </w:docPartBody>
    </w:docPart>
    <w:docPart>
      <w:docPartPr>
        <w:name w:val="6E26F024D6D444119E0C0A85A601F40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58A16C6-8B90-4CD7-A857-EFDD3D024DAD}"/>
      </w:docPartPr>
      <w:docPartBody>
        <w:p w:rsidR="00000000" w:rsidRDefault="00355AE4" w:rsidP="00355AE4">
          <w:pPr>
            <w:pStyle w:val="6E26F024D6D444119E0C0A85A601F402"/>
          </w:pPr>
          <w:r>
            <w:rPr>
              <w:color w:val="4472C4" w:themeColor="accent1"/>
              <w:sz w:val="28"/>
              <w:szCs w:val="28"/>
            </w:rPr>
            <w:t>[Dat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AE4"/>
    <w:rsid w:val="00355AE4"/>
    <w:rsid w:val="007F1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786E708E0CE3405A930C84227C0B4C0B">
    <w:name w:val="786E708E0CE3405A930C84227C0B4C0B"/>
    <w:rsid w:val="00355AE4"/>
  </w:style>
  <w:style w:type="paragraph" w:customStyle="1" w:styleId="DA09E2F6834F48DEA79AB3C27D080DDA">
    <w:name w:val="DA09E2F6834F48DEA79AB3C27D080DDA"/>
    <w:rsid w:val="00355AE4"/>
  </w:style>
  <w:style w:type="paragraph" w:customStyle="1" w:styleId="7026A8098EAC46369CDF28F062508624">
    <w:name w:val="7026A8098EAC46369CDF28F062508624"/>
    <w:rsid w:val="00355AE4"/>
  </w:style>
  <w:style w:type="paragraph" w:customStyle="1" w:styleId="D9299D27E32945FFB054A12004549FD6">
    <w:name w:val="D9299D27E32945FFB054A12004549FD6"/>
    <w:rsid w:val="00355AE4"/>
  </w:style>
  <w:style w:type="paragraph" w:customStyle="1" w:styleId="6E26F024D6D444119E0C0A85A601F402">
    <w:name w:val="6E26F024D6D444119E0C0A85A601F402"/>
    <w:rsid w:val="00355A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11-1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8DDE56-9FF6-41CD-A263-7E6CB4D99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78</Words>
  <Characters>3124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HC-SOMATIVA</vt:lpstr>
      <vt:lpstr>Engenharia de Requisitos</vt:lpstr>
    </vt:vector>
  </TitlesOfParts>
  <Company>Enzo Enrico &amp; Felipe Engler</Company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K</dc:title>
  <dc:subject>Projeto Final PUCPR</dc:subject>
  <dc:creator>a</dc:creator>
  <cp:keywords/>
  <dc:description/>
  <cp:lastModifiedBy>Enzo Enrico</cp:lastModifiedBy>
  <cp:revision>4</cp:revision>
  <cp:lastPrinted>2023-11-13T02:44:00Z</cp:lastPrinted>
  <dcterms:created xsi:type="dcterms:W3CDTF">2023-11-13T02:44:00Z</dcterms:created>
  <dcterms:modified xsi:type="dcterms:W3CDTF">2023-11-13T02:46:00Z</dcterms:modified>
</cp:coreProperties>
</file>